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4283CA" w14:textId="2C8EE2D4" w:rsidR="00D1407A" w:rsidRDefault="00D1407A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00A0A680" w14:textId="2E203AEB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581089D" w14:textId="623439B3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896753D" w14:textId="0F1C61DB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EE2C6FB" w14:textId="6CF85C67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FDD7BA" w14:textId="3B49BB3C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6A0BD46" w14:textId="656A8EF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Name</w:t>
      </w:r>
    </w:p>
    <w:p w14:paraId="43FBFF2A" w14:textId="542705B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ignment Title</w:t>
      </w:r>
    </w:p>
    <w:p w14:paraId="781394AC" w14:textId="68035301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orado Technical University</w:t>
      </w:r>
    </w:p>
    <w:p w14:paraId="3640330C" w14:textId="62944EC3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</w:p>
    <w:p w14:paraId="6E9E8347" w14:textId="521F1EF9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F40AC1" w14:textId="434D4ED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D6D8A4" w14:textId="5841BE14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25EF70" w14:textId="635F8449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62D43C" w14:textId="0474FB56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6DAB72F" w14:textId="5FB24E9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67E638E" w14:textId="49BE10DB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AEE865" w14:textId="4E1626A2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36AC8A3" w14:textId="77777777" w:rsidR="00C944CE" w:rsidRDefault="00C944CE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 w:rsidRPr="00407A0B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Introduction </w:t>
      </w:r>
    </w:p>
    <w:p w14:paraId="21FC1EF1" w14:textId="31A77176" w:rsidR="00C944CE" w:rsidRPr="00407A0B" w:rsidRDefault="00C944CE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I</w:t>
      </w:r>
      <w:r w:rsidRPr="00407A0B">
        <w:rPr>
          <w:rFonts w:ascii="Times New Roman" w:hAnsi="Times New Roman" w:cs="Times New Roman"/>
          <w:sz w:val="24"/>
          <w:szCs w:val="24"/>
        </w:rPr>
        <w:t xml:space="preserve">ntroduce the topics </w:t>
      </w:r>
      <w:r w:rsidR="004E5881">
        <w:rPr>
          <w:rFonts w:ascii="Times New Roman" w:hAnsi="Times New Roman" w:cs="Times New Roman"/>
          <w:sz w:val="24"/>
          <w:szCs w:val="24"/>
        </w:rPr>
        <w:t xml:space="preserve">that </w:t>
      </w:r>
      <w:r w:rsidRPr="00407A0B">
        <w:rPr>
          <w:rFonts w:ascii="Times New Roman" w:hAnsi="Times New Roman" w:cs="Times New Roman"/>
          <w:sz w:val="24"/>
          <w:szCs w:val="24"/>
        </w:rPr>
        <w:t>you will cover in your paper.</w:t>
      </w:r>
      <w:r>
        <w:rPr>
          <w:rFonts w:ascii="Times New Roman" w:hAnsi="Times New Roman" w:cs="Times New Roman"/>
          <w:sz w:val="24"/>
          <w:szCs w:val="24"/>
        </w:rPr>
        <w:t xml:space="preserve"> Use 12</w:t>
      </w:r>
      <w:r w:rsidR="004E5881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pt</w:t>
      </w:r>
      <w:r w:rsidR="004E5881">
        <w:rPr>
          <w:rFonts w:ascii="Times New Roman" w:hAnsi="Times New Roman" w:cs="Times New Roman"/>
          <w:sz w:val="24"/>
          <w:szCs w:val="24"/>
        </w:rPr>
        <w:t>.</w:t>
      </w:r>
      <w:r w:rsidR="002E0DA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imes New Roman, double space, and indent each paragraph throughout your assignment. Each paragraph should include a topic sentence, at least 2 qualifier sentences</w:t>
      </w:r>
      <w:r w:rsidR="004E588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a transition</w:t>
      </w:r>
      <w:r w:rsidR="004E588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for a total of 4 sentences. Use APA in</w:t>
      </w:r>
      <w:r w:rsidR="004E5881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text citations where your references are used. Do not change the document margins.</w:t>
      </w:r>
      <w:r w:rsidR="006C6C3B">
        <w:rPr>
          <w:rFonts w:ascii="Times New Roman" w:hAnsi="Times New Roman" w:cs="Times New Roman"/>
          <w:sz w:val="24"/>
          <w:szCs w:val="24"/>
        </w:rPr>
        <w:t xml:space="preserve"> The assignment should be </w:t>
      </w:r>
      <w:r w:rsidR="004063F1">
        <w:rPr>
          <w:rFonts w:ascii="Times New Roman" w:hAnsi="Times New Roman" w:cs="Times New Roman"/>
          <w:sz w:val="24"/>
          <w:szCs w:val="24"/>
        </w:rPr>
        <w:t>3</w:t>
      </w:r>
      <w:r w:rsidR="004E5881">
        <w:rPr>
          <w:rFonts w:ascii="Times New Roman" w:hAnsi="Times New Roman" w:cs="Times New Roman"/>
          <w:sz w:val="24"/>
          <w:szCs w:val="24"/>
        </w:rPr>
        <w:t>–</w:t>
      </w:r>
      <w:r w:rsidR="004063F1">
        <w:rPr>
          <w:rFonts w:ascii="Times New Roman" w:hAnsi="Times New Roman" w:cs="Times New Roman"/>
          <w:sz w:val="24"/>
          <w:szCs w:val="24"/>
        </w:rPr>
        <w:t>5</w:t>
      </w:r>
      <w:r w:rsidR="006C6C3B" w:rsidRPr="006C6C3B">
        <w:rPr>
          <w:rFonts w:ascii="Times New Roman" w:hAnsi="Times New Roman" w:cs="Times New Roman"/>
          <w:sz w:val="24"/>
          <w:szCs w:val="24"/>
        </w:rPr>
        <w:t xml:space="preserve"> pages (plus a title page and a reference page)</w:t>
      </w:r>
      <w:r w:rsidR="00B6581C">
        <w:rPr>
          <w:rFonts w:ascii="Times New Roman" w:hAnsi="Times New Roman" w:cs="Times New Roman"/>
          <w:sz w:val="24"/>
          <w:szCs w:val="24"/>
        </w:rPr>
        <w:t>.</w:t>
      </w:r>
    </w:p>
    <w:p w14:paraId="4347AE2B" w14:textId="77777777" w:rsidR="00C82314" w:rsidRDefault="00C82314" w:rsidP="00C82314">
      <w:pPr>
        <w:spacing w:before="100" w:beforeAutospacing="1" w:after="100" w:afterAutospacing="1" w:line="480" w:lineRule="auto"/>
        <w:rPr>
          <w:rFonts w:ascii="Times New Roman" w:hAnsi="Times New Roman"/>
          <w:sz w:val="24"/>
        </w:rPr>
      </w:pPr>
      <w:r w:rsidRPr="00C82314">
        <w:rPr>
          <w:rFonts w:ascii="Times New Roman" w:hAnsi="Times New Roman"/>
          <w:sz w:val="24"/>
        </w:rPr>
        <w:t xml:space="preserve">How might HR apply the accounting principle of auditing to uncover financial mismanagement on an employee's expense reports? </w:t>
      </w:r>
    </w:p>
    <w:p w14:paraId="544A082E" w14:textId="3DE9895E" w:rsidR="00C944CE" w:rsidRPr="00ED5224" w:rsidRDefault="00C944CE" w:rsidP="00ED5224">
      <w:pPr>
        <w:spacing w:before="100" w:beforeAutospacing="1" w:after="100" w:afterAutospacing="1" w:line="480" w:lineRule="auto"/>
        <w:ind w:firstLine="720"/>
        <w:rPr>
          <w:rFonts w:ascii="Times New Roman" w:hAnsi="Times New Roman"/>
          <w:sz w:val="24"/>
        </w:rPr>
      </w:pPr>
      <w:r w:rsidRPr="00ED5224">
        <w:rPr>
          <w:rFonts w:ascii="Times New Roman" w:hAnsi="Times New Roman"/>
          <w:sz w:val="24"/>
        </w:rPr>
        <w:t>Type your response here.</w:t>
      </w:r>
    </w:p>
    <w:p w14:paraId="74F85863" w14:textId="3BC00912" w:rsidR="00ED5224" w:rsidRDefault="00C82314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 w:rsidRPr="00C82314">
        <w:rPr>
          <w:rFonts w:ascii="Times New Roman" w:hAnsi="Times New Roman" w:cs="Times New Roman"/>
          <w:sz w:val="24"/>
          <w:szCs w:val="24"/>
        </w:rPr>
        <w:t>How can a</w:t>
      </w:r>
      <w:r w:rsidR="002E0DA5">
        <w:rPr>
          <w:rFonts w:ascii="Times New Roman" w:hAnsi="Times New Roman" w:cs="Times New Roman"/>
          <w:sz w:val="24"/>
          <w:szCs w:val="24"/>
        </w:rPr>
        <w:t>n</w:t>
      </w:r>
      <w:r w:rsidRPr="00C82314">
        <w:rPr>
          <w:rFonts w:ascii="Times New Roman" w:hAnsi="Times New Roman" w:cs="Times New Roman"/>
          <w:sz w:val="24"/>
          <w:szCs w:val="24"/>
        </w:rPr>
        <w:t xml:space="preserve"> HR manager use ethical decision making to solve a problem with employees </w:t>
      </w:r>
      <w:r w:rsidR="002E0DA5">
        <w:rPr>
          <w:rFonts w:ascii="Times New Roman" w:hAnsi="Times New Roman" w:cs="Times New Roman"/>
          <w:sz w:val="24"/>
          <w:szCs w:val="24"/>
        </w:rPr>
        <w:t>who</w:t>
      </w:r>
      <w:r w:rsidR="002E0DA5" w:rsidRPr="00C82314">
        <w:rPr>
          <w:rFonts w:ascii="Times New Roman" w:hAnsi="Times New Roman" w:cs="Times New Roman"/>
          <w:sz w:val="24"/>
          <w:szCs w:val="24"/>
        </w:rPr>
        <w:t xml:space="preserve"> </w:t>
      </w:r>
      <w:r w:rsidRPr="00C82314">
        <w:rPr>
          <w:rFonts w:ascii="Times New Roman" w:hAnsi="Times New Roman" w:cs="Times New Roman"/>
          <w:sz w:val="24"/>
          <w:szCs w:val="24"/>
        </w:rPr>
        <w:t>are not appropriately using information technology for business operations?</w:t>
      </w:r>
    </w:p>
    <w:p w14:paraId="4DB42386" w14:textId="5F705EF9" w:rsidR="00C944CE" w:rsidRDefault="00C944CE" w:rsidP="00ED5224">
      <w:pPr>
        <w:spacing w:before="100" w:beforeAutospacing="1" w:after="100" w:afterAutospacing="1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7721CBF1" w14:textId="27CF9293" w:rsidR="00C944CE" w:rsidRDefault="00C82314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 w:rsidRPr="00C82314">
        <w:rPr>
          <w:rFonts w:ascii="Times New Roman" w:hAnsi="Times New Roman" w:cs="Times New Roman"/>
          <w:sz w:val="24"/>
          <w:szCs w:val="24"/>
        </w:rPr>
        <w:t>Companies often use marketing principles to advertise open positions</w:t>
      </w:r>
      <w:r w:rsidR="002E0DA5">
        <w:rPr>
          <w:rFonts w:ascii="Times New Roman" w:hAnsi="Times New Roman" w:cs="Times New Roman"/>
          <w:sz w:val="24"/>
          <w:szCs w:val="24"/>
        </w:rPr>
        <w:t>.</w:t>
      </w:r>
      <w:r w:rsidRPr="00C82314">
        <w:rPr>
          <w:rFonts w:ascii="Times New Roman" w:hAnsi="Times New Roman" w:cs="Times New Roman"/>
          <w:sz w:val="24"/>
          <w:szCs w:val="24"/>
        </w:rPr>
        <w:t xml:space="preserve"> </w:t>
      </w:r>
      <w:r w:rsidR="002E0DA5">
        <w:rPr>
          <w:rFonts w:ascii="Times New Roman" w:hAnsi="Times New Roman" w:cs="Times New Roman"/>
          <w:sz w:val="24"/>
          <w:szCs w:val="24"/>
        </w:rPr>
        <w:t>W</w:t>
      </w:r>
      <w:r w:rsidRPr="00C82314">
        <w:rPr>
          <w:rFonts w:ascii="Times New Roman" w:hAnsi="Times New Roman" w:cs="Times New Roman"/>
          <w:sz w:val="24"/>
          <w:szCs w:val="24"/>
        </w:rPr>
        <w:t>hat marketing principles and HR policies could be used to ensure that recruiting practices reflect diversity and inclusion?</w:t>
      </w:r>
      <w:r w:rsidR="00AA17C5">
        <w:rPr>
          <w:rFonts w:ascii="Times New Roman" w:hAnsi="Times New Roman" w:cs="Times New Roman"/>
          <w:bCs/>
          <w:sz w:val="24"/>
          <w:szCs w:val="24"/>
        </w:rPr>
        <w:tab/>
      </w:r>
      <w:r w:rsidR="00C944CE"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6607F34E" w14:textId="331E4B0C" w:rsidR="00ED5224" w:rsidRDefault="00C82314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 w:rsidRPr="00C82314">
        <w:rPr>
          <w:rFonts w:ascii="Times New Roman" w:hAnsi="Times New Roman" w:cs="Times New Roman"/>
          <w:bCs/>
          <w:sz w:val="24"/>
          <w:szCs w:val="24"/>
        </w:rPr>
        <w:t>How does positive labor relations contribute to successful strategic management?</w:t>
      </w:r>
      <w:r w:rsidR="00474E4B">
        <w:rPr>
          <w:rFonts w:ascii="Times New Roman" w:hAnsi="Times New Roman" w:cs="Times New Roman"/>
          <w:sz w:val="24"/>
          <w:szCs w:val="24"/>
        </w:rPr>
        <w:tab/>
      </w:r>
    </w:p>
    <w:p w14:paraId="5944C3BB" w14:textId="72093375" w:rsidR="0001508E" w:rsidRDefault="0001508E" w:rsidP="00ED5224">
      <w:pPr>
        <w:spacing w:before="100" w:beforeAutospacing="1" w:after="100" w:afterAutospacing="1" w:line="48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40330194" w14:textId="77777777" w:rsidR="0001508E" w:rsidRDefault="0001508E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bCs/>
          <w:sz w:val="24"/>
          <w:szCs w:val="24"/>
        </w:rPr>
      </w:pPr>
    </w:p>
    <w:p w14:paraId="2CE9A56C" w14:textId="642B5835" w:rsidR="00C944CE" w:rsidRDefault="00C944CE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 w:rsidRPr="00407A0B">
        <w:rPr>
          <w:rFonts w:ascii="Times New Roman" w:hAnsi="Times New Roman" w:cs="Times New Roman"/>
          <w:bCs/>
          <w:sz w:val="24"/>
          <w:szCs w:val="24"/>
        </w:rPr>
        <w:lastRenderedPageBreak/>
        <w:t>Conclusion</w:t>
      </w:r>
      <w:r w:rsidRPr="00407A0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E567A3E" w14:textId="16AE64A7" w:rsidR="00C944CE" w:rsidRPr="00407A0B" w:rsidRDefault="00C944CE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S</w:t>
      </w:r>
      <w:r w:rsidRPr="00407A0B">
        <w:rPr>
          <w:rFonts w:ascii="Times New Roman" w:hAnsi="Times New Roman" w:cs="Times New Roman"/>
          <w:sz w:val="24"/>
          <w:szCs w:val="24"/>
        </w:rPr>
        <w:t xml:space="preserve">ummarize the main points of your paper. </w:t>
      </w:r>
      <w:r>
        <w:rPr>
          <w:rFonts w:ascii="Times New Roman" w:hAnsi="Times New Roman" w:cs="Times New Roman"/>
          <w:sz w:val="24"/>
          <w:szCs w:val="24"/>
        </w:rPr>
        <w:t>Be sure to proofread your assignment for organization, grammar, punctuation, and APA style.</w:t>
      </w:r>
      <w:r w:rsidR="006C6C3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CA5A77A" w14:textId="77777777" w:rsidR="00C944CE" w:rsidRDefault="00C944CE" w:rsidP="00C944CE">
      <w:pPr>
        <w:spacing w:line="480" w:lineRule="auto"/>
        <w:rPr>
          <w:rFonts w:ascii="Times New Roman" w:hAnsi="Times New Roman"/>
          <w:b/>
          <w:bCs/>
          <w:sz w:val="24"/>
        </w:rPr>
      </w:pPr>
    </w:p>
    <w:p w14:paraId="16FA78E1" w14:textId="77777777" w:rsidR="00C944CE" w:rsidRDefault="00C944CE" w:rsidP="00C944CE">
      <w:pPr>
        <w:spacing w:line="480" w:lineRule="auto"/>
        <w:rPr>
          <w:rFonts w:ascii="Times New Roman" w:hAnsi="Times New Roman"/>
          <w:b/>
          <w:bCs/>
          <w:sz w:val="24"/>
        </w:rPr>
      </w:pPr>
    </w:p>
    <w:p w14:paraId="42D4FAAE" w14:textId="1747C2AC" w:rsidR="005D38C5" w:rsidRDefault="005D38C5" w:rsidP="00C944CE">
      <w:pPr>
        <w:spacing w:line="480" w:lineRule="auto"/>
        <w:rPr>
          <w:rFonts w:ascii="Times New Roman" w:hAnsi="Times New Roman"/>
          <w:b/>
          <w:bCs/>
          <w:sz w:val="24"/>
        </w:rPr>
      </w:pPr>
    </w:p>
    <w:p w14:paraId="18DEBED5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97B23A1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CE48CC8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3B0AF6B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9F2CCB0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12C8D74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D83693E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9339151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1BEB5D6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7C5638F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8A31D76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1F34092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3092C2F" w14:textId="64ADFDEC" w:rsidR="00C944CE" w:rsidRDefault="00C944C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07A0B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31F0C7F7" w14:textId="6136CEFE" w:rsidR="00C944CE" w:rsidRPr="00644397" w:rsidRDefault="00C944CE" w:rsidP="00C944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44397">
        <w:rPr>
          <w:rFonts w:ascii="Times New Roman" w:hAnsi="Times New Roman" w:cs="Times New Roman"/>
          <w:sz w:val="24"/>
          <w:szCs w:val="24"/>
        </w:rPr>
        <w:t>Cite 1</w:t>
      </w:r>
      <w:r w:rsidR="004E5881">
        <w:rPr>
          <w:rFonts w:ascii="Times New Roman" w:hAnsi="Times New Roman" w:cs="Times New Roman"/>
          <w:sz w:val="24"/>
          <w:szCs w:val="24"/>
        </w:rPr>
        <w:t>–</w:t>
      </w:r>
      <w:r w:rsidRPr="00644397">
        <w:rPr>
          <w:rFonts w:ascii="Times New Roman" w:hAnsi="Times New Roman" w:cs="Times New Roman"/>
          <w:sz w:val="24"/>
          <w:szCs w:val="24"/>
        </w:rPr>
        <w:t>3 sources in APA format</w:t>
      </w:r>
      <w:r w:rsidR="00644397">
        <w:rPr>
          <w:rFonts w:ascii="Times New Roman" w:hAnsi="Times New Roman" w:cs="Times New Roman"/>
          <w:sz w:val="24"/>
          <w:szCs w:val="24"/>
        </w:rPr>
        <w:t xml:space="preserve">. </w:t>
      </w:r>
      <w:r w:rsidR="002E0DA5">
        <w:rPr>
          <w:rFonts w:ascii="Times New Roman" w:hAnsi="Times New Roman" w:cs="Times New Roman"/>
          <w:sz w:val="24"/>
          <w:szCs w:val="24"/>
        </w:rPr>
        <w:t xml:space="preserve">The following </w:t>
      </w:r>
      <w:r w:rsidR="00644397">
        <w:rPr>
          <w:rFonts w:ascii="Times New Roman" w:hAnsi="Times New Roman" w:cs="Times New Roman"/>
          <w:sz w:val="24"/>
          <w:szCs w:val="24"/>
        </w:rPr>
        <w:t xml:space="preserve">are some examples of references </w:t>
      </w:r>
      <w:r w:rsidR="00A03CD2">
        <w:rPr>
          <w:rFonts w:ascii="Times New Roman" w:hAnsi="Times New Roman" w:cs="Times New Roman"/>
          <w:sz w:val="24"/>
          <w:szCs w:val="24"/>
        </w:rPr>
        <w:t xml:space="preserve">cited </w:t>
      </w:r>
      <w:r w:rsidR="00644397">
        <w:rPr>
          <w:rFonts w:ascii="Times New Roman" w:hAnsi="Times New Roman" w:cs="Times New Roman"/>
          <w:sz w:val="24"/>
          <w:szCs w:val="24"/>
        </w:rPr>
        <w:t>in APA format</w:t>
      </w:r>
      <w:r w:rsidR="00ED121A">
        <w:rPr>
          <w:rFonts w:ascii="Times New Roman" w:hAnsi="Times New Roman" w:cs="Times New Roman"/>
          <w:sz w:val="24"/>
          <w:szCs w:val="24"/>
        </w:rPr>
        <w:t>:</w:t>
      </w:r>
    </w:p>
    <w:p w14:paraId="6048316B" w14:textId="5BCD3E53" w:rsidR="00644397" w:rsidRDefault="00644397" w:rsidP="0064439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liddon</w:t>
      </w:r>
      <w:r w:rsidRPr="00644397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644397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G.</w:t>
      </w:r>
      <w:r w:rsidR="008921C4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&amp; Rothwell, W. J. </w:t>
      </w:r>
      <w:r w:rsidRPr="00644397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2018</w:t>
      </w:r>
      <w:r w:rsidRPr="00644397">
        <w:rPr>
          <w:rFonts w:ascii="Times New Roman" w:hAnsi="Times New Roman" w:cs="Times New Roman"/>
          <w:sz w:val="24"/>
          <w:szCs w:val="24"/>
        </w:rPr>
        <w:t xml:space="preserve">). </w:t>
      </w:r>
      <w:r w:rsidRPr="00ED121A">
        <w:rPr>
          <w:rFonts w:ascii="Times New Roman" w:hAnsi="Times New Roman" w:cs="Times New Roman"/>
          <w:i/>
          <w:sz w:val="24"/>
          <w:szCs w:val="24"/>
        </w:rPr>
        <w:t xml:space="preserve">Innovation </w:t>
      </w:r>
      <w:r w:rsidR="004E5881" w:rsidRPr="00ED121A">
        <w:rPr>
          <w:rFonts w:ascii="Times New Roman" w:hAnsi="Times New Roman" w:cs="Times New Roman"/>
          <w:i/>
          <w:sz w:val="24"/>
          <w:szCs w:val="24"/>
        </w:rPr>
        <w:t>l</w:t>
      </w:r>
      <w:r w:rsidRPr="00ED121A">
        <w:rPr>
          <w:rFonts w:ascii="Times New Roman" w:hAnsi="Times New Roman" w:cs="Times New Roman"/>
          <w:i/>
          <w:sz w:val="24"/>
          <w:szCs w:val="24"/>
        </w:rPr>
        <w:t>eadership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644397">
        <w:rPr>
          <w:rFonts w:ascii="Times New Roman" w:hAnsi="Times New Roman" w:cs="Times New Roman"/>
          <w:sz w:val="24"/>
          <w:szCs w:val="24"/>
        </w:rPr>
        <w:t xml:space="preserve"> R</w:t>
      </w:r>
      <w:r>
        <w:rPr>
          <w:rFonts w:ascii="Times New Roman" w:hAnsi="Times New Roman" w:cs="Times New Roman"/>
          <w:sz w:val="24"/>
          <w:szCs w:val="24"/>
        </w:rPr>
        <w:t>outledge</w:t>
      </w:r>
      <w:r w:rsidR="001B67DC">
        <w:rPr>
          <w:rFonts w:ascii="Times New Roman" w:hAnsi="Times New Roman" w:cs="Times New Roman"/>
          <w:sz w:val="24"/>
          <w:szCs w:val="24"/>
        </w:rPr>
        <w:t>.</w:t>
      </w:r>
    </w:p>
    <w:p w14:paraId="3D9F2927" w14:textId="77777777" w:rsidR="004E5881" w:rsidRDefault="00644397" w:rsidP="004E58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hyperlink r:id="rId5" w:history="1">
        <w:r w:rsidRPr="00581A52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zh-CN" w:bidi="th-TH"/>
          </w:rPr>
          <w:t>https://login.proxy.cecybrary.com/sso/skillport?context=137758</w:t>
        </w:r>
      </w:hyperlink>
    </w:p>
    <w:p w14:paraId="29114894" w14:textId="5097EAA4" w:rsidR="004E5881" w:rsidRPr="00644397" w:rsidRDefault="004E5881" w:rsidP="00ED121A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44397">
        <w:rPr>
          <w:rFonts w:ascii="Times New Roman" w:hAnsi="Times New Roman" w:cs="Times New Roman"/>
          <w:sz w:val="24"/>
          <w:szCs w:val="24"/>
        </w:rPr>
        <w:t>Khan, M. A., Ismail, F. B., Altaf, H., &amp; Basheer, A. (2020). The interplay of leadership styles, innovative work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44397">
        <w:rPr>
          <w:rFonts w:ascii="Times New Roman" w:hAnsi="Times New Roman" w:cs="Times New Roman"/>
          <w:sz w:val="24"/>
          <w:szCs w:val="24"/>
        </w:rPr>
        <w:t xml:space="preserve">behavior, organizational culture, and organizational citizenship behavior. </w:t>
      </w:r>
      <w:r w:rsidRPr="00ED121A">
        <w:rPr>
          <w:rFonts w:ascii="Times New Roman" w:hAnsi="Times New Roman" w:cs="Times New Roman"/>
          <w:i/>
          <w:sz w:val="24"/>
          <w:szCs w:val="24"/>
        </w:rPr>
        <w:t>Sage Open</w:t>
      </w:r>
      <w:r w:rsidRPr="00644397">
        <w:rPr>
          <w:rFonts w:ascii="Times New Roman" w:hAnsi="Times New Roman" w:cs="Times New Roman"/>
          <w:sz w:val="24"/>
          <w:szCs w:val="24"/>
        </w:rPr>
        <w:t xml:space="preserve">, </w:t>
      </w:r>
      <w:r w:rsidRPr="00ED121A">
        <w:rPr>
          <w:rFonts w:ascii="Times New Roman" w:hAnsi="Times New Roman" w:cs="Times New Roman"/>
          <w:i/>
          <w:sz w:val="24"/>
          <w:szCs w:val="24"/>
        </w:rPr>
        <w:t>10</w:t>
      </w:r>
      <w:r w:rsidRPr="00644397">
        <w:rPr>
          <w:rFonts w:ascii="Times New Roman" w:hAnsi="Times New Roman" w:cs="Times New Roman"/>
          <w:sz w:val="24"/>
          <w:szCs w:val="24"/>
        </w:rPr>
        <w:t>(1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hyperlink r:id="rId6" w:history="1">
        <w:r w:rsidRPr="00644397">
          <w:rPr>
            <w:rStyle w:val="Hyperlink"/>
            <w:rFonts w:ascii="Times New Roman" w:hAnsi="Times New Roman" w:cs="Times New Roman"/>
            <w:sz w:val="24"/>
            <w:szCs w:val="24"/>
          </w:rPr>
          <w:t>http://dx.doi.org.proxy.cecybrary.com/10.1177/2158244019898264</w:t>
        </w:r>
      </w:hyperlink>
    </w:p>
    <w:p w14:paraId="171A2604" w14:textId="09F4F8AB" w:rsidR="004E5881" w:rsidRDefault="004E5881" w:rsidP="00ED121A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44397">
        <w:rPr>
          <w:rFonts w:ascii="Times New Roman" w:hAnsi="Times New Roman" w:cs="Times New Roman"/>
          <w:sz w:val="24"/>
          <w:szCs w:val="24"/>
        </w:rPr>
        <w:t xml:space="preserve">Kmec, J. (2012, March 13). </w:t>
      </w:r>
      <w:r w:rsidRPr="00ED121A">
        <w:rPr>
          <w:rFonts w:ascii="Times New Roman" w:hAnsi="Times New Roman" w:cs="Times New Roman"/>
          <w:i/>
          <w:sz w:val="24"/>
          <w:szCs w:val="24"/>
        </w:rPr>
        <w:t>Where’s the boss? And what counts as “work”?</w:t>
      </w:r>
      <w:r w:rsidRPr="00644397">
        <w:rPr>
          <w:rFonts w:ascii="Times New Roman" w:hAnsi="Times New Roman" w:cs="Times New Roman"/>
          <w:sz w:val="24"/>
          <w:szCs w:val="24"/>
        </w:rPr>
        <w:t xml:space="preserve"> The Society</w:t>
      </w:r>
      <w:r>
        <w:rPr>
          <w:rFonts w:ascii="Times New Roman" w:hAnsi="Times New Roman" w:cs="Times New Roman"/>
          <w:sz w:val="24"/>
          <w:szCs w:val="24"/>
        </w:rPr>
        <w:tab/>
      </w:r>
      <w:r w:rsidRPr="00644397">
        <w:rPr>
          <w:rFonts w:ascii="Times New Roman" w:hAnsi="Times New Roman" w:cs="Times New Roman"/>
          <w:sz w:val="24"/>
          <w:szCs w:val="24"/>
        </w:rPr>
        <w:t xml:space="preserve">Pages. </w:t>
      </w:r>
      <w:hyperlink r:id="rId7" w:history="1">
        <w:r w:rsidRPr="004E5881">
          <w:rPr>
            <w:rStyle w:val="Hyperlink"/>
            <w:rFonts w:ascii="Times New Roman" w:hAnsi="Times New Roman" w:cs="Times New Roman"/>
            <w:sz w:val="24"/>
            <w:szCs w:val="24"/>
          </w:rPr>
          <w:t>https://thesocietypages.org/socimages/2012/03/13/wheres-the-boss-and-what-counts-as-work/</w:t>
        </w:r>
      </w:hyperlink>
    </w:p>
    <w:p w14:paraId="6EA802B0" w14:textId="11B2351D" w:rsidR="00644397" w:rsidRDefault="00644397" w:rsidP="00644397">
      <w:pPr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</w:pPr>
    </w:p>
    <w:p w14:paraId="11F91153" w14:textId="77777777" w:rsidR="00644397" w:rsidRPr="00644397" w:rsidRDefault="00644397" w:rsidP="00644397">
      <w:pPr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</w:pPr>
    </w:p>
    <w:p w14:paraId="36C177AE" w14:textId="3E7C0D1A" w:rsidR="00644397" w:rsidRPr="00644397" w:rsidRDefault="00644397" w:rsidP="00C944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A35F51D" w14:textId="77777777" w:rsidR="00C944CE" w:rsidRPr="00644397" w:rsidRDefault="00C944CE" w:rsidP="00C944CE">
      <w:pPr>
        <w:spacing w:line="480" w:lineRule="auto"/>
        <w:rPr>
          <w:rFonts w:ascii="Times New Roman" w:hAnsi="Times New Roman"/>
          <w:sz w:val="24"/>
        </w:rPr>
      </w:pPr>
    </w:p>
    <w:p w14:paraId="53ADF782" w14:textId="77777777" w:rsidR="005D38C5" w:rsidRPr="00644397" w:rsidRDefault="005D38C5" w:rsidP="005D38C5">
      <w:pPr>
        <w:spacing w:line="480" w:lineRule="auto"/>
        <w:rPr>
          <w:rFonts w:ascii="Times New Roman" w:hAnsi="Times New Roman"/>
          <w:sz w:val="24"/>
        </w:rPr>
      </w:pPr>
    </w:p>
    <w:sectPr w:rsidR="005D38C5" w:rsidRPr="006443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Microsoft Sans Serif"/>
    <w:panose1 w:val="020B0304020202020204"/>
    <w:charset w:val="DE"/>
    <w:family w:val="roman"/>
    <w:notTrueType/>
    <w:pitch w:val="variable"/>
    <w:sig w:usb0="01000000" w:usb1="00000000" w:usb2="00000000" w:usb3="00000000" w:csb0="0001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altName w:val="Leelawadee UI"/>
    <w:panose1 w:val="02020603050405020304"/>
    <w:charset w:val="DE"/>
    <w:family w:val="roman"/>
    <w:notTrueType/>
    <w:pitch w:val="variable"/>
    <w:sig w:usb0="01000000" w:usb1="00000000" w:usb2="00000000" w:usb3="00000000" w:csb0="0001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6248F8"/>
    <w:multiLevelType w:val="hybridMultilevel"/>
    <w:tmpl w:val="24C291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107535"/>
    <w:multiLevelType w:val="hybridMultilevel"/>
    <w:tmpl w:val="6FC2D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5A5B2C"/>
    <w:multiLevelType w:val="hybridMultilevel"/>
    <w:tmpl w:val="83B2DB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42F37D1"/>
    <w:multiLevelType w:val="hybridMultilevel"/>
    <w:tmpl w:val="F5740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3sDA1MzI2NzE3NDJQ0lEKTi0uzszPAykwqgUAr0xCtSwAAAA="/>
  </w:docVars>
  <w:rsids>
    <w:rsidRoot w:val="005D38C5"/>
    <w:rsid w:val="0001508E"/>
    <w:rsid w:val="00087C0B"/>
    <w:rsid w:val="001B67DC"/>
    <w:rsid w:val="002E0DA5"/>
    <w:rsid w:val="004063F1"/>
    <w:rsid w:val="00474E4B"/>
    <w:rsid w:val="004E5881"/>
    <w:rsid w:val="005C6F64"/>
    <w:rsid w:val="005D38C5"/>
    <w:rsid w:val="00633025"/>
    <w:rsid w:val="00644397"/>
    <w:rsid w:val="006C6C3B"/>
    <w:rsid w:val="00772A58"/>
    <w:rsid w:val="007C3B64"/>
    <w:rsid w:val="008921C4"/>
    <w:rsid w:val="008D0D04"/>
    <w:rsid w:val="009255A0"/>
    <w:rsid w:val="009B4E44"/>
    <w:rsid w:val="00A03CD2"/>
    <w:rsid w:val="00AA17C5"/>
    <w:rsid w:val="00B6581C"/>
    <w:rsid w:val="00C82314"/>
    <w:rsid w:val="00C944CE"/>
    <w:rsid w:val="00CA6794"/>
    <w:rsid w:val="00D1407A"/>
    <w:rsid w:val="00D23F89"/>
    <w:rsid w:val="00DA3EFE"/>
    <w:rsid w:val="00ED121A"/>
    <w:rsid w:val="00ED5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B4CB0"/>
  <w15:chartTrackingRefBased/>
  <w15:docId w15:val="{872A8A60-757F-4DBE-AE27-31AA0D2A2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38C5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18"/>
      <w:szCs w:val="24"/>
    </w:rPr>
  </w:style>
  <w:style w:type="character" w:styleId="Hyperlink">
    <w:name w:val="Hyperlink"/>
    <w:basedOn w:val="DefaultParagraphFont"/>
    <w:uiPriority w:val="99"/>
    <w:unhideWhenUsed/>
    <w:rsid w:val="0064439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439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4439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thesocietypages.org/socimages/2012/03/13/wheres-the-boss-and-what-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dx.doi.org.proxy.cecybrary.com/10.1177/2158244019898264" TargetMode="External"/><Relationship Id="rId5" Type="http://schemas.openxmlformats.org/officeDocument/2006/relationships/hyperlink" Target="https://login.proxy.cecybrary.com/sso/skillport?context=137758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347</Words>
  <Characters>1981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a falsey</dc:creator>
  <cp:keywords/>
  <dc:description/>
  <cp:lastModifiedBy>Michelle Donohue</cp:lastModifiedBy>
  <cp:revision>2</cp:revision>
  <dcterms:created xsi:type="dcterms:W3CDTF">2021-04-02T19:17:00Z</dcterms:created>
  <dcterms:modified xsi:type="dcterms:W3CDTF">2021-04-02T19:17:00Z</dcterms:modified>
</cp:coreProperties>
</file>